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eoul,</w:t>
      </w:r>
      <w:r>
        <w:t xml:space="preserve"> </w:t>
      </w:r>
      <w:r>
        <w:t xml:space="preserve">South</w:t>
      </w:r>
      <w:r>
        <w:t xml:space="preserve"> </w:t>
      </w:r>
      <w:r>
        <w:t xml:space="preserve">Korea</w:t>
      </w:r>
    </w:p>
    <w:bookmarkStart w:id="25" w:name="X00ff9e5a2402c9f44361e7788aa5fe8f6400681"/>
    <w:p>
      <w:pPr>
        <w:pStyle w:val="Heading1"/>
      </w:pPr>
      <w:r>
        <w:t xml:space="preserve">Cover Letter for Electrical Engineer Position in South Korea, Seoul</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Seoul, South Korea</w:t>
      </w:r>
    </w:p>
    <w:bookmarkStart w:id="20" w:name="introduction"/>
    <w:p>
      <w:pPr>
        <w:pStyle w:val="Heading2"/>
      </w:pPr>
      <w:r>
        <w:t xml:space="preserve">Introduction</w:t>
      </w:r>
    </w:p>
    <w:p>
      <w:pPr>
        <w:pStyle w:val="FirstParagraph"/>
      </w:pPr>
      <w:r>
        <w:t xml:space="preserve">Dear Hiring Manager,</w:t>
      </w:r>
    </w:p>
    <w:p>
      <w:pPr>
        <w:pStyle w:val="BodyText"/>
      </w:pPr>
      <w:r>
        <w:t xml:space="preserve">I am writing to express my sincere interest in the Electrical Engineer position at [Company Name] in Seoul, South Korea. As a highly motivated and technically skilled electrical engineer with a passion for innovation, I am eager to contribute my expertise to a dynamic organization that values cutting-edge technology and global collaboration. South Korea’s reputation as a leader in technological advancement, particularly in industries such as semiconductors, renewable energy, and smart infrastructure, has always inspired me. I am excited about the opportunity to bring my technical background and problem-solving abilities to your team while immersing myself in the vibrant engineering culture of Seoul.</w:t>
      </w:r>
    </w:p>
    <w:p>
      <w:pPr>
        <w:pStyle w:val="BodyText"/>
      </w:pPr>
      <w:r>
        <w:t xml:space="preserve">With [X years] of experience in electrical engineering, I have developed a strong foundation in designing, analyzing, and optimizing electrical systems for both industrial and commercial applications. My career has been defined by a commitment to excellence, attention to detail, and the ability to adapt to complex challenges. I am particularly drawn to South Korea’s rapid technological growth and its emphasis on sustainability and innovation—values that align closely with my professional ethos. I believe that my skills in [specific areas such as circuit design, power systems, automation, or renewable energy] combined with my cultural adaptability make me a strong candidate for this role.</w:t>
      </w:r>
    </w:p>
    <w:bookmarkEnd w:id="20"/>
    <w:bookmarkStart w:id="21" w:name="professional-experience"/>
    <w:p>
      <w:pPr>
        <w:pStyle w:val="Heading2"/>
      </w:pPr>
      <w:r>
        <w:t xml:space="preserve">Professional Experience</w:t>
      </w:r>
    </w:p>
    <w:p>
      <w:pPr>
        <w:pStyle w:val="FirstParagraph"/>
      </w:pPr>
      <w:r>
        <w:t xml:space="preserve">Throughout my career, I have worked on projects that spanned the entire electrical engineering lifecycle, from conceptual design to implementation and maintenance. At [Previous Company Name], I served as a Senior Electrical Engineer, where I led the development of [specific project or system]. This experience honed my ability to manage cross-functional teams, ensure compliance with industry standards (such as IEEE or ISO), and deliver solutions that meet both technical and business objectives.</w:t>
      </w:r>
    </w:p>
    <w:p>
      <w:pPr>
        <w:pStyle w:val="BodyText"/>
      </w:pPr>
      <w:r>
        <w:t xml:space="preserve">One of my most notable achievements was [describe a specific accomplishment, e.g., "designing a high-efficiency power distribution system that reduced energy consumption by 15%"]. This project required close collaboration with mechanical engineers, project managers, and client stakeholders to balance performance, cost, and sustainability. The success of this initiative not only improved operational efficiency but also reinforced my belief in the transformative power of electrical engineering.</w:t>
      </w:r>
    </w:p>
    <w:p>
      <w:pPr>
        <w:pStyle w:val="BodyText"/>
      </w:pPr>
      <w:r>
        <w:t xml:space="preserve">In addition to my work in industrial settings, I have also contributed to research and development initiatives focused on emerging technologies. For instance, I was part of a team that explored [specific technology, e.g., "smart grid systems" or "AI-driven automation"]. This experience deepened my understanding of how electrical engineering intersects with other fields such as data science and computer engineering, preparing me to tackle multidisciplinary challenges in Seoul’s tech-forward environment.</w:t>
      </w:r>
    </w:p>
    <w:bookmarkEnd w:id="21"/>
    <w:bookmarkStart w:id="22" w:name="why-south-korea-seoul"/>
    <w:p>
      <w:pPr>
        <w:pStyle w:val="Heading2"/>
      </w:pPr>
      <w:r>
        <w:t xml:space="preserve">Why South Korea, Seoul?</w:t>
      </w:r>
    </w:p>
    <w:p>
      <w:pPr>
        <w:pStyle w:val="FirstParagraph"/>
      </w:pPr>
      <w:r>
        <w:t xml:space="preserve">South Korea has long been a beacon of technological innovation, and Seoul, as its capital, is at the forefront of this revolution. The city’s commitment to smart cities, advanced manufacturing, and green energy initiatives creates an ideal environment for electrical engineers to thrive. I am particularly inspired by [specific example, e.g., "Seoul’s integration of IoT in public infrastructure" or "the growth of renewable energy projects in the region"]. Working in this ecosystem would allow me to contribute to groundbreaking projects that shape the future of technology and sustainability.</w:t>
      </w:r>
    </w:p>
    <w:p>
      <w:pPr>
        <w:pStyle w:val="BodyText"/>
      </w:pPr>
      <w:r>
        <w:t xml:space="preserve">Moreover, my cultural adaptability and language skills (if applicable) make me well-suited for working in South Korea. I have [mention any relevant experience, e.g., "studied Korean for [X years]" or "collaborated with teams in Asia"]. This preparation ensures that I can seamlessly integrate into your organization and contribute effectively from day one.</w:t>
      </w:r>
    </w:p>
    <w:bookmarkEnd w:id="22"/>
    <w:bookmarkStart w:id="23" w:name="technical-expertise"/>
    <w:p>
      <w:pPr>
        <w:pStyle w:val="Heading2"/>
      </w:pPr>
      <w:r>
        <w:t xml:space="preserve">Technical Expertise</w:t>
      </w:r>
    </w:p>
    <w:p>
      <w:pPr>
        <w:pStyle w:val="FirstParagraph"/>
      </w:pPr>
      <w:r>
        <w:t xml:space="preserve">My technical expertise spans a wide range of electrical engineering disciplines. I am proficient in using industry-standard software such as [CAD tools, MATLAB, or SPICE] for circuit design and simulation. My experience with [specific areas like power systems, control systems, or signal processing] enables me to address complex challenges with precision and creativity.</w:t>
      </w:r>
    </w:p>
    <w:p>
      <w:pPr>
        <w:pStyle w:val="BodyText"/>
      </w:pPr>
      <w:r>
        <w:t xml:space="preserve">I also have hands-on experience in [list relevant skills, e.g., "designing PCBs," "implementing industrial automation solutions," or "working with PLCs and SCADA systems"]. This practical knowledge allows me to translate theoretical concepts into real-world applications, ensuring that projects are delivered on time and within budget.</w:t>
      </w:r>
    </w:p>
    <w:p>
      <w:pPr>
        <w:pStyle w:val="BodyText"/>
      </w:pPr>
      <w:r>
        <w:t xml:space="preserve">In addition to my technical skills, I am a strong communicator and collaborator. I have presented my work at [conferences, workshops, or industry events], where I received positive feedback for my ability to explain complex topics clearly. This skill is essential for working in a multicultural team like the one at [Company Name], where clear communication is key to success.</w:t>
      </w:r>
    </w:p>
    <w:bookmarkEnd w:id="23"/>
    <w:bookmarkStart w:id="24" w:name="conclusion"/>
    <w:p>
      <w:pPr>
        <w:pStyle w:val="Heading2"/>
      </w:pPr>
      <w:r>
        <w:t xml:space="preserve">Conclusion</w:t>
      </w:r>
    </w:p>
    <w:p>
      <w:pPr>
        <w:pStyle w:val="FirstParagraph"/>
      </w:pPr>
      <w:r>
        <w:t xml:space="preserve">In conclusion, I am confident that my background, skills, and enthusiasm make me an excellent fit for the Electrical Engineer role in South Korea’s Seoul. I am eager to bring my expertise to [Company Name] and contribute to your mission of innovation and excellence. I would welcome the opportunity to discuss how my experience aligns with your needs in more detail.</w:t>
      </w:r>
    </w:p>
    <w:p>
      <w:pPr>
        <w:pStyle w:val="BodyText"/>
      </w:pPr>
      <w:r>
        <w:t xml:space="preserve">Thank you for considering my application. I look forward to the possibility of contributing to your team and growing professionally in this exciting environment.</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Cover Letter - Seoul, South Korea</dc:title>
  <dc:creator/>
  <dc:language>en</dc:language>
  <cp:keywords/>
  <dcterms:created xsi:type="dcterms:W3CDTF">2026-07-23T08:33:18Z</dcterms:created>
  <dcterms:modified xsi:type="dcterms:W3CDTF">2026-07-23T08:33:18Z</dcterms:modified>
</cp:coreProperties>
</file>

<file path=docProps/custom.xml><?xml version="1.0" encoding="utf-8"?>
<Properties xmlns="http://schemas.openxmlformats.org/officeDocument/2006/custom-properties" xmlns:vt="http://schemas.openxmlformats.org/officeDocument/2006/docPropsVTypes"/>
</file>